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6FBD8" w14:textId="77777777" w:rsidR="000824FC" w:rsidRDefault="000824FC"/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5123"/>
        <w:gridCol w:w="1179"/>
        <w:gridCol w:w="1141"/>
        <w:gridCol w:w="909"/>
      </w:tblGrid>
      <w:tr w:rsidR="000824FC" w14:paraId="67BC985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895FC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EE2F4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6E9A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DA1F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0824FC" w14:paraId="1EF4C2F4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E6ECB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Parent’s age (years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4C5F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79E32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CBB28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3A62E07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7C0D1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 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CD1EB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DDC7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0A97C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17212455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A676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 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DFEBD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5,9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2592D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3D5E3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9</w:t>
            </w:r>
          </w:p>
        </w:tc>
      </w:tr>
      <w:tr w:rsidR="000824FC" w14:paraId="251D2BCA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B9390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–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8EE7A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3,4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19F33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5626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9</w:t>
            </w:r>
          </w:p>
        </w:tc>
      </w:tr>
      <w:tr w:rsidR="000824FC" w14:paraId="4EB579D7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5AF89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–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BFBBB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000,5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4EA34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9D2B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9</w:t>
            </w:r>
          </w:p>
        </w:tc>
      </w:tr>
      <w:tr w:rsidR="000824FC" w14:paraId="235460FD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01243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Parent’s se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9500F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12060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3BCF3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5B9D04A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991EA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FAD34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46CA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8DE18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51C53047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75A0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5613C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01875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, 3.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71C4A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</w:t>
            </w:r>
          </w:p>
        </w:tc>
      </w:tr>
      <w:tr w:rsidR="000824FC" w14:paraId="20EF9EDB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9F521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Parent’s education lev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DA498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01823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AC40B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44F16C52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E0EA1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eg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3EC82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53601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5AB17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478ED5E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54CE5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plom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3D57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2169F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, 7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A8F0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0824FC" w14:paraId="7C1B067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06272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Schoo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D885C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4D5D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, 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C5739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</w:t>
            </w:r>
          </w:p>
        </w:tc>
      </w:tr>
      <w:tr w:rsidR="000824FC" w14:paraId="61DA8C9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2E3B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formal Edu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67BAF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3B5C1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0640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9</w:t>
            </w:r>
          </w:p>
        </w:tc>
      </w:tr>
      <w:tr w:rsidR="000824FC" w14:paraId="0614AE1A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FE56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gradua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07FE0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9DF4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0, 4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64A7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2</w:t>
            </w:r>
          </w:p>
        </w:tc>
      </w:tr>
      <w:tr w:rsidR="000824FC" w14:paraId="57C8AAC5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7C541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Schoo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73617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2E447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C3C0D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9</w:t>
            </w:r>
          </w:p>
        </w:tc>
      </w:tr>
      <w:tr w:rsidR="000824FC" w14:paraId="6D0C749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C1E8F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dergradua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D295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8D7AF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, 2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73AE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1</w:t>
            </w:r>
          </w:p>
        </w:tc>
      </w:tr>
      <w:tr w:rsidR="000824FC" w14:paraId="01F80A7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153D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Employment stat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A4589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A57DB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96A84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70C4D1FE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66022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loy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2B73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BB90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65201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5B8525D2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8F11D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employ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6B87B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02372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, 0.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CA14F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7</w:t>
            </w:r>
          </w:p>
        </w:tc>
      </w:tr>
      <w:tr w:rsidR="000824FC" w14:paraId="41BF8A66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8C621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 employ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5957D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AA69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A5B5B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</w:t>
            </w:r>
          </w:p>
        </w:tc>
      </w:tr>
      <w:tr w:rsidR="000824FC" w14:paraId="290A90B3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D4AD0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Family typ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BECA6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2631D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11BF6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5B9BB6F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DDED3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tended fam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9F62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61F0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0FAA0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31E5527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7490B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clear fam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A1BF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08F75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, 12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C271D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</w:tr>
      <w:tr w:rsidR="000824FC" w14:paraId="0C397E49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8506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gle parent famil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25935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550E0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7, 51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C565A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1</w:t>
            </w:r>
          </w:p>
        </w:tc>
      </w:tr>
      <w:tr w:rsidR="000824FC" w14:paraId="37398020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E63DB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977EB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A1E0F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FD4F4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1AA68908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527F0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igh (greater than 50000 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9F3A2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478B4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7459E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72351BC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3A817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 (less than 30000 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425F7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143A2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0.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C7299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31</w:t>
            </w:r>
          </w:p>
        </w:tc>
      </w:tr>
      <w:tr w:rsidR="000824FC" w14:paraId="626F381F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71347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 (less than 50000 BDT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B8C58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3E80F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, 0.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A43F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12</w:t>
            </w:r>
          </w:p>
        </w:tc>
      </w:tr>
      <w:tr w:rsidR="000824FC" w14:paraId="60F32C14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8D6B9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Number of childr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272C4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990D6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62E19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5B39CE25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EE18A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= 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F6903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C77EC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17ECA" w14:textId="77777777" w:rsidR="000824FC" w:rsidRDefault="000824FC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0824FC" w14:paraId="010087AB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6353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4354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DBF42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, 12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F4396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</w:tr>
      <w:tr w:rsidR="000824FC" w14:paraId="52A7158F" w14:textId="77777777">
        <w:trPr>
          <w:cantSplit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16B1D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6EFA9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4E73E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, 14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82A99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</w:t>
            </w:r>
          </w:p>
        </w:tc>
      </w:tr>
      <w:tr w:rsidR="000824FC" w14:paraId="791590D3" w14:textId="77777777">
        <w:trPr>
          <w:cantSplit/>
          <w:jc w:val="center"/>
        </w:trPr>
        <w:tc>
          <w:tcPr>
            <w:tcW w:w="0" w:type="auto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2F107" w14:textId="77777777" w:rsidR="000824FC" w:rsidRDefault="00A6325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14:paraId="4B61F573" w14:textId="77777777" w:rsidR="00A63251" w:rsidRDefault="00A63251"/>
    <w:sectPr w:rsidR="00A63251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7M0MTM3t7QwNDFS0lEKTi0uzszPAykwrAUAdfKP7iwAAAA="/>
  </w:docVars>
  <w:rsids>
    <w:rsidRoot w:val="00B4379D"/>
    <w:rsid w:val="00036527"/>
    <w:rsid w:val="00073835"/>
    <w:rsid w:val="000824FC"/>
    <w:rsid w:val="001379FE"/>
    <w:rsid w:val="001C0A13"/>
    <w:rsid w:val="001D75AB"/>
    <w:rsid w:val="0035500D"/>
    <w:rsid w:val="00362E65"/>
    <w:rsid w:val="004158F9"/>
    <w:rsid w:val="00457CF1"/>
    <w:rsid w:val="00747CCE"/>
    <w:rsid w:val="007B3E96"/>
    <w:rsid w:val="008F1F48"/>
    <w:rsid w:val="00901463"/>
    <w:rsid w:val="00946CB3"/>
    <w:rsid w:val="00A63251"/>
    <w:rsid w:val="00AE18EF"/>
    <w:rsid w:val="00AE1BDD"/>
    <w:rsid w:val="00B3547C"/>
    <w:rsid w:val="00B4379D"/>
    <w:rsid w:val="00C27329"/>
    <w:rsid w:val="00C31EEB"/>
    <w:rsid w:val="00ED0C6B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AD0C13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65</Words>
  <Characters>839</Characters>
  <Application>Microsoft Office Word</Application>
  <DocSecurity>0</DocSecurity>
  <Lines>167</Lines>
  <Paragraphs>1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bayer Hossain</cp:lastModifiedBy>
  <cp:revision>10</cp:revision>
  <dcterms:created xsi:type="dcterms:W3CDTF">2017-02-28T11:18:00Z</dcterms:created>
  <dcterms:modified xsi:type="dcterms:W3CDTF">2022-09-26T14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23b43c7923322f7d3195b4ed7bd15250a73f2699019ccecb4b7690a7fe6c18</vt:lpwstr>
  </property>
</Properties>
</file>